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p>
    <w:bookmarkStart w:id="20" w:name="cover-letter-for-mason"/>
    <w:p>
      <w:pPr>
        <w:pStyle w:val="Heading2"/>
      </w:pPr>
      <w:r>
        <w:t xml:space="preserve">Cover Letter for Mason</w:t>
      </w:r>
    </w:p>
    <w:p>
      <w:pPr>
        <w:pStyle w:val="FirstParagraph"/>
      </w:pPr>
      <w:r>
        <w:t xml:space="preserve">Dear Hiring Manager,</w:t>
      </w:r>
    </w:p>
    <w:p>
      <w:pPr>
        <w:pStyle w:val="BodyText"/>
      </w:pPr>
      <w:r>
        <w:t xml:space="preserve">I am writing to express my enthusiastic interest in the opportunity to join your esteemed organization as a [Job Title] in New Zealand Auckland. As a dedicated professional with a strong background in [specific field or industry], I am eager to contribute my skills, experience, and passion for innovation to support your team’s mission. This Cover Letter serves as an introduction to Mason, highlighting my qualifications and why I am particularly drawn to working within the dynamic landscape of New Zealand Auckland.</w:t>
      </w:r>
    </w:p>
    <w:p>
      <w:pPr>
        <w:pStyle w:val="BodyText"/>
      </w:pPr>
      <w:r>
        <w:t xml:space="preserve">Having spent [X years] in the [industry/field], I have cultivated a deep understanding of [specific skills or knowledge]. My career has been defined by a commitment to excellence, collaboration, and adaptability—qualities that align perfectly with the values I understand are essential in New Zealand Auckland’s thriving business environment. Whether it was leading cross-functional teams to deliver projects on time or developing strategies that drove measurable results, I have consistently sought to add value through creativity and precision.</w:t>
      </w:r>
    </w:p>
    <w:p>
      <w:pPr>
        <w:pStyle w:val="BodyText"/>
      </w:pPr>
      <w:r>
        <w:t xml:space="preserve">What excites me most about New Zealand Auckland is its unique blend of cultural diversity, technological advancement, and natural beauty. As someone who thrives in environments that foster innovation and community engagement, I am particularly inspired by the opportunities to contribute to projects that align with the region’s vision for sustainable growth. Mason’s expertise in [specific area] has always resonated with me, especially given the growing demand for [relevant industry trend or need in Auckland]. This alignment of goals makes me confident that my skills would be a valuable asset to your team.</w:t>
      </w:r>
    </w:p>
    <w:p>
      <w:pPr>
        <w:pStyle w:val="BodyText"/>
      </w:pPr>
      <w:r>
        <w:t xml:space="preserve">Throughout my career, I have worked across various sectors, including [list industries or roles], which has equipped me with a versatile skill set. For instance, in my previous role as [Job Title] at [Company Name], I spearheaded initiatives that improved operational efficiency by 20% and strengthened client relationships through tailored solutions. My ability to analyze complex problems, communicate effectively with stakeholders, and deliver results under pressure has been instrumental in driving success for my previous employers. These experiences have also reinforced my belief in the importance of teamwork and continuous learning—principles I am eager to bring to your organization.</w:t>
      </w:r>
    </w:p>
    <w:p>
      <w:pPr>
        <w:pStyle w:val="BodyText"/>
      </w:pPr>
      <w:r>
        <w:t xml:space="preserve">One of the key reasons I am applying for this position is the opportunity to work within New Zealand Auckland’s vibrant professional community. The region’s emphasis on innovation, sustainability, and work-life balance aligns closely with my personal and professional values. I have always admired how companies in Auckland prioritize not only financial performance but also their impact on society and the environment. As Mason, I am passionate about contributing to initiatives that create long-term value for both organizations and communities. Whether it’s through mentoring junior professionals, participating in local outreach programs, or collaborating on projects that address global challenges, I aim to make a meaningful difference.</w:t>
      </w:r>
    </w:p>
    <w:p>
      <w:pPr>
        <w:pStyle w:val="BodyText"/>
      </w:pPr>
      <w:r>
        <w:t xml:space="preserve">In addition to my technical expertise, I bring a strong work ethic and a collaborative mindset. I thrive in fast-paced environments where adaptability is key, and I have consistently demonstrated the ability to learn quickly and apply knowledge effectively. For example, during my time at [Previous Company], I successfully transitioned into a new role with minimal onboarding by proactively seeking feedback and leveraging my problem-solving skills. This experience taught me the importance of resilience and a growth-oriented approach—qualities that I believe are critical for success in any organization.</w:t>
      </w:r>
    </w:p>
    <w:p>
      <w:pPr>
        <w:pStyle w:val="BodyText"/>
      </w:pPr>
      <w:r>
        <w:t xml:space="preserve">What sets Mason apart is not just my professional background, but also my genuine enthusiasm for contributing to a team that values innovation and integrity. I am particularly drawn to your organization’s commitment to [specific company value, project, or mission]. As someone who has always prioritized ethical practices and customer-centric solutions, I am confident that my approach would align seamlessly with your company’s goals. Furthermore, my ability to work effectively in multicultural teams and communicate clearly across different departments would enable me to support your operations in New Zealand Auckland efficiently.</w:t>
      </w:r>
    </w:p>
    <w:p>
      <w:pPr>
        <w:pStyle w:val="BodyText"/>
      </w:pPr>
      <w:r>
        <w:t xml:space="preserve">As I reflect on my journey so far, I am reminded of the importance of purpose-driven work. The opportunity to be part of a forward-thinking team in New Zealand Auckland is incredibly appealing, as it allows me to combine my professional expertise with a passion for making an impact. Whether it’s through developing cutting-edge solutions, fostering a positive workplace culture, or contributing to the region’s economic growth, I am eager to play a role in your organization’s continued success.</w:t>
      </w:r>
    </w:p>
    <w:p>
      <w:pPr>
        <w:pStyle w:val="BodyText"/>
      </w:pPr>
      <w:r>
        <w:t xml:space="preserve">I would welcome the chance to discuss how my background and aspirations align with the needs of your team. Thank you for considering my application. I look forward to the possibility of contributing to your organization and being part of the thriving professional ecosystem in New Zealand Auckland.</w:t>
      </w:r>
    </w:p>
    <w:p>
      <w:pPr>
        <w:pStyle w:val="BodyText"/>
      </w:pPr>
      <w:r>
        <w:t xml:space="preserve">Sincerely,</w:t>
      </w:r>
      <w:r>
        <w:br/>
      </w:r>
      <w:r>
        <w:t xml:space="preserve">Mason</w:t>
      </w:r>
    </w:p>
    <w:p>
      <w:pPr>
        <w:pStyle w:val="BodyText"/>
      </w:pPr>
      <w:r>
        <w:t xml:space="preserve">Contact Information:</w:t>
      </w:r>
      <w:r>
        <w:br/>
      </w:r>
      <w:r>
        <w:t xml:space="preserve">Email: mason@example.com</w:t>
      </w:r>
      <w:r>
        <w:br/>
      </w:r>
      <w:r>
        <w:t xml:space="preserve">Phone: +64 21 123 4567</w:t>
      </w:r>
      <w:r>
        <w:br/>
      </w:r>
      <w:r>
        <w:t xml:space="preserve">LinkedIn: linkedin.com/in/mas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dc:title>
  <dc:creator/>
  <cp:keywords/>
  <dcterms:created xsi:type="dcterms:W3CDTF">2026-07-24T14:25:34Z</dcterms:created>
  <dcterms:modified xsi:type="dcterms:W3CDTF">2026-07-24T14:25:34Z</dcterms:modified>
</cp:coreProperties>
</file>

<file path=docProps/custom.xml><?xml version="1.0" encoding="utf-8"?>
<Properties xmlns="http://schemas.openxmlformats.org/officeDocument/2006/custom-properties" xmlns:vt="http://schemas.openxmlformats.org/officeDocument/2006/docPropsVTypes"/>
</file>